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E7884B" w14:textId="77777777" w:rsidR="00717D3D" w:rsidRPr="00A57768" w:rsidRDefault="00717D3D" w:rsidP="00717D3D">
      <w:pPr>
        <w:spacing w:before="120" w:after="120" w:line="0" w:lineRule="atLeast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A57768">
        <w:rPr>
          <w:rFonts w:ascii="Times New Roman" w:eastAsia="Times New Roman" w:hAnsi="Times New Roman" w:cs="Times New Roman"/>
          <w:b/>
          <w:sz w:val="32"/>
          <w:szCs w:val="32"/>
        </w:rPr>
        <w:t>Industrial Interaction Report on</w:t>
      </w:r>
    </w:p>
    <w:p w14:paraId="116453DB" w14:textId="77777777" w:rsidR="00717D3D" w:rsidRPr="00A57768" w:rsidRDefault="00717D3D" w:rsidP="00717D3D">
      <w:pPr>
        <w:spacing w:before="120" w:after="120" w:line="238" w:lineRule="exact"/>
        <w:jc w:val="center"/>
        <w:rPr>
          <w:rFonts w:ascii="Times New Roman" w:eastAsia="Times New Roman" w:hAnsi="Times New Roman" w:cs="Times New Roman"/>
          <w:sz w:val="24"/>
        </w:rPr>
      </w:pPr>
      <w:r w:rsidRPr="00A57768">
        <w:rPr>
          <w:rFonts w:ascii="Times New Roman" w:eastAsia="Times New Roman" w:hAnsi="Times New Roman" w:cs="Times New Roman"/>
          <w:b/>
          <w:noProof/>
          <w:sz w:val="24"/>
        </w:rPr>
        <w:drawing>
          <wp:anchor distT="0" distB="0" distL="114300" distR="114300" simplePos="0" relativeHeight="251659264" behindDoc="1" locked="0" layoutInCell="0" allowOverlap="1" wp14:anchorId="72518BB3" wp14:editId="3D693E99">
            <wp:simplePos x="0" y="0"/>
            <wp:positionH relativeFrom="column">
              <wp:posOffset>-195580</wp:posOffset>
            </wp:positionH>
            <wp:positionV relativeFrom="paragraph">
              <wp:posOffset>19050</wp:posOffset>
            </wp:positionV>
            <wp:extent cx="5871845" cy="1016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845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0F1AB49" w14:textId="77777777" w:rsidR="00717D3D" w:rsidRPr="00A57768" w:rsidRDefault="00717D3D" w:rsidP="00717D3D">
      <w:pPr>
        <w:spacing w:before="120" w:after="120" w:line="288" w:lineRule="exact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A57768">
        <w:rPr>
          <w:rFonts w:ascii="Times New Roman" w:eastAsia="Times New Roman" w:hAnsi="Times New Roman" w:cs="Times New Roman"/>
          <w:b/>
          <w:sz w:val="32"/>
          <w:szCs w:val="32"/>
        </w:rPr>
        <w:t>TITLE</w:t>
      </w:r>
    </w:p>
    <w:p w14:paraId="6244E83C" w14:textId="77777777" w:rsidR="00717D3D" w:rsidRPr="00A57768" w:rsidRDefault="00717D3D" w:rsidP="00717D3D">
      <w:pPr>
        <w:spacing w:before="120" w:after="120" w:line="288" w:lineRule="exact"/>
        <w:jc w:val="center"/>
        <w:rPr>
          <w:rFonts w:ascii="Times New Roman" w:eastAsia="Times New Roman" w:hAnsi="Times New Roman" w:cs="Times New Roman"/>
          <w:sz w:val="24"/>
        </w:rPr>
      </w:pPr>
      <w:r w:rsidRPr="00A57768">
        <w:rPr>
          <w:rFonts w:ascii="Times New Roman" w:eastAsia="Times New Roman" w:hAnsi="Times New Roman" w:cs="Times New Roman"/>
          <w:b/>
          <w:noProof/>
          <w:sz w:val="28"/>
        </w:rPr>
        <w:drawing>
          <wp:anchor distT="0" distB="0" distL="114300" distR="114300" simplePos="0" relativeHeight="251660288" behindDoc="1" locked="0" layoutInCell="0" allowOverlap="1" wp14:anchorId="09935511" wp14:editId="74332CB6">
            <wp:simplePos x="0" y="0"/>
            <wp:positionH relativeFrom="column">
              <wp:posOffset>-195580</wp:posOffset>
            </wp:positionH>
            <wp:positionV relativeFrom="paragraph">
              <wp:posOffset>41910</wp:posOffset>
            </wp:positionV>
            <wp:extent cx="5871845" cy="1016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845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88E220A" w14:textId="77777777" w:rsidR="00717D3D" w:rsidRDefault="00717D3D" w:rsidP="00717D3D">
      <w:pPr>
        <w:spacing w:before="120" w:after="120"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4FBC7DBF" w14:textId="77777777" w:rsidR="00717D3D" w:rsidRDefault="00717D3D" w:rsidP="00717D3D">
      <w:pPr>
        <w:spacing w:before="120" w:after="120"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Name of the company along with Logo</w:t>
      </w:r>
    </w:p>
    <w:p w14:paraId="0D30F75C" w14:textId="77777777" w:rsidR="00717D3D" w:rsidRDefault="00717D3D" w:rsidP="00717D3D">
      <w:pPr>
        <w:spacing w:before="120" w:after="120"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2A8E3846" w14:textId="77777777" w:rsidR="00717D3D" w:rsidRDefault="00717D3D" w:rsidP="00717D3D">
      <w:pPr>
        <w:spacing w:before="120" w:after="120" w:line="0" w:lineRule="atLeast"/>
        <w:rPr>
          <w:rFonts w:ascii="Times New Roman" w:eastAsia="Times New Roman" w:hAnsi="Times New Roman" w:cs="Times New Roman"/>
          <w:b/>
          <w:sz w:val="24"/>
        </w:rPr>
      </w:pPr>
    </w:p>
    <w:p w14:paraId="2D11A395" w14:textId="77777777" w:rsidR="00717D3D" w:rsidRDefault="00717D3D" w:rsidP="00717D3D">
      <w:pPr>
        <w:spacing w:before="120" w:after="120"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18BD4FEA" w14:textId="77777777" w:rsidR="00717D3D" w:rsidRPr="00A57768" w:rsidRDefault="00717D3D" w:rsidP="00717D3D">
      <w:pPr>
        <w:spacing w:before="120" w:after="120"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  <w:r w:rsidRPr="00A57768">
        <w:rPr>
          <w:rFonts w:ascii="Times New Roman" w:eastAsia="Times New Roman" w:hAnsi="Times New Roman" w:cs="Times New Roman"/>
          <w:b/>
          <w:sz w:val="24"/>
        </w:rPr>
        <w:t>Submitted in partial fulfilment of the requirement for the award of the degree of</w:t>
      </w:r>
    </w:p>
    <w:p w14:paraId="31AF941B" w14:textId="77777777" w:rsidR="00717D3D" w:rsidRPr="00A57768" w:rsidRDefault="00717D3D" w:rsidP="00717D3D">
      <w:pPr>
        <w:spacing w:line="199" w:lineRule="exact"/>
        <w:rPr>
          <w:rFonts w:ascii="Times New Roman" w:eastAsia="Times New Roman" w:hAnsi="Times New Roman" w:cs="Times New Roman"/>
          <w:sz w:val="24"/>
        </w:rPr>
      </w:pPr>
    </w:p>
    <w:p w14:paraId="37D1B051" w14:textId="77777777" w:rsidR="00717D3D" w:rsidRPr="00A57768" w:rsidRDefault="00717D3D" w:rsidP="00717D3D">
      <w:pPr>
        <w:spacing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  <w:r w:rsidRPr="00A57768">
        <w:rPr>
          <w:rFonts w:ascii="Times New Roman" w:eastAsia="Times New Roman" w:hAnsi="Times New Roman" w:cs="Times New Roman"/>
          <w:b/>
          <w:sz w:val="24"/>
        </w:rPr>
        <w:t>BACHELOR OF TECHNOLOGY</w:t>
      </w:r>
    </w:p>
    <w:p w14:paraId="0265EB78" w14:textId="77777777" w:rsidR="00717D3D" w:rsidRPr="00A57768" w:rsidRDefault="00717D3D" w:rsidP="00717D3D">
      <w:pPr>
        <w:spacing w:line="139" w:lineRule="exact"/>
        <w:jc w:val="center"/>
        <w:rPr>
          <w:rFonts w:ascii="Times New Roman" w:eastAsia="Times New Roman" w:hAnsi="Times New Roman" w:cs="Times New Roman"/>
          <w:sz w:val="24"/>
        </w:rPr>
      </w:pPr>
    </w:p>
    <w:p w14:paraId="1B071E7B" w14:textId="77777777" w:rsidR="00717D3D" w:rsidRPr="00A57768" w:rsidRDefault="00717D3D" w:rsidP="00717D3D">
      <w:pPr>
        <w:spacing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  <w:r w:rsidRPr="00A57768">
        <w:rPr>
          <w:rFonts w:ascii="Times New Roman" w:eastAsia="Times New Roman" w:hAnsi="Times New Roman" w:cs="Times New Roman"/>
          <w:b/>
          <w:sz w:val="24"/>
        </w:rPr>
        <w:t>IN</w:t>
      </w:r>
    </w:p>
    <w:p w14:paraId="7B291DE3" w14:textId="77777777" w:rsidR="00717D3D" w:rsidRPr="00A57768" w:rsidRDefault="00717D3D" w:rsidP="00717D3D">
      <w:pPr>
        <w:spacing w:line="137" w:lineRule="exact"/>
        <w:jc w:val="center"/>
        <w:rPr>
          <w:rFonts w:ascii="Times New Roman" w:eastAsia="Times New Roman" w:hAnsi="Times New Roman" w:cs="Times New Roman"/>
          <w:sz w:val="24"/>
        </w:rPr>
      </w:pPr>
    </w:p>
    <w:p w14:paraId="736C9010" w14:textId="77777777" w:rsidR="00717D3D" w:rsidRPr="00A57768" w:rsidRDefault="00717D3D" w:rsidP="00717D3D">
      <w:pPr>
        <w:spacing w:line="0" w:lineRule="atLeast"/>
        <w:jc w:val="center"/>
        <w:rPr>
          <w:rFonts w:ascii="Times New Roman" w:eastAsia="Times New Roman" w:hAnsi="Times New Roman" w:cs="Times New Roman"/>
          <w:b/>
          <w:color w:val="FF0000"/>
          <w:sz w:val="24"/>
        </w:rPr>
      </w:pPr>
      <w:r w:rsidRPr="00A57768">
        <w:rPr>
          <w:rFonts w:ascii="Times New Roman" w:eastAsia="Times New Roman" w:hAnsi="Times New Roman" w:cs="Times New Roman"/>
          <w:b/>
          <w:sz w:val="24"/>
        </w:rPr>
        <w:t xml:space="preserve">COMPUTER SCIENCE &amp; </w:t>
      </w:r>
      <w:proofErr w:type="gramStart"/>
      <w:r w:rsidRPr="00A57768">
        <w:rPr>
          <w:rFonts w:ascii="Times New Roman" w:eastAsia="Times New Roman" w:hAnsi="Times New Roman" w:cs="Times New Roman"/>
          <w:b/>
          <w:sz w:val="24"/>
        </w:rPr>
        <w:t>ENGINEERING</w:t>
      </w:r>
      <w:r w:rsidRPr="00A57768">
        <w:rPr>
          <w:rFonts w:ascii="Times New Roman" w:eastAsia="Times New Roman" w:hAnsi="Times New Roman" w:cs="Times New Roman"/>
          <w:b/>
          <w:color w:val="FF0000"/>
          <w:sz w:val="24"/>
        </w:rPr>
        <w:t>(</w:t>
      </w:r>
      <w:proofErr w:type="gramEnd"/>
      <w:r w:rsidRPr="00A57768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Write Appropriate </w:t>
      </w:r>
      <w:r w:rsidRPr="00A57768">
        <w:rPr>
          <w:rFonts w:ascii="Times New Roman" w:eastAsia="Times New Roman" w:hAnsi="Times New Roman" w:cs="Times New Roman"/>
          <w:b/>
          <w:color w:val="FF0000"/>
          <w:sz w:val="24"/>
        </w:rPr>
        <w:t>Program Name)</w:t>
      </w:r>
    </w:p>
    <w:p w14:paraId="26DFA6BB" w14:textId="77777777" w:rsidR="00717D3D" w:rsidRPr="00A57768" w:rsidRDefault="00717D3D" w:rsidP="00717D3D">
      <w:pPr>
        <w:spacing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6D0C2394" w14:textId="77777777" w:rsidR="00717D3D" w:rsidRPr="00A57768" w:rsidRDefault="00717D3D" w:rsidP="00717D3D">
      <w:pPr>
        <w:spacing w:line="0" w:lineRule="atLeast"/>
        <w:ind w:left="34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7768">
        <w:rPr>
          <w:rFonts w:ascii="Times New Roman" w:eastAsia="Times New Roman" w:hAnsi="Times New Roman" w:cs="Times New Roman"/>
          <w:b/>
          <w:sz w:val="24"/>
          <w:szCs w:val="24"/>
        </w:rPr>
        <w:t>Submitted by:</w:t>
      </w:r>
    </w:p>
    <w:p w14:paraId="05BDE832" w14:textId="77777777" w:rsidR="00717D3D" w:rsidRPr="00A57768" w:rsidRDefault="00717D3D" w:rsidP="00717D3D">
      <w:pPr>
        <w:spacing w:line="137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61816A5A" w14:textId="77777777" w:rsidR="00717D3D" w:rsidRPr="00A57768" w:rsidRDefault="00717D3D" w:rsidP="00717D3D">
      <w:pPr>
        <w:tabs>
          <w:tab w:val="left" w:pos="5760"/>
        </w:tabs>
        <w:spacing w:line="360" w:lineRule="auto"/>
        <w:ind w:left="18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CD9F4A2" w14:textId="77777777" w:rsidR="00717D3D" w:rsidRPr="00A57768" w:rsidRDefault="00717D3D" w:rsidP="00717D3D">
      <w:pPr>
        <w:tabs>
          <w:tab w:val="left" w:pos="5760"/>
        </w:tabs>
        <w:spacing w:line="360" w:lineRule="auto"/>
        <w:ind w:left="18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08AC0F3" w14:textId="77777777" w:rsidR="00717D3D" w:rsidRPr="00A57768" w:rsidRDefault="00717D3D" w:rsidP="00717D3D">
      <w:pPr>
        <w:tabs>
          <w:tab w:val="left" w:pos="5760"/>
        </w:tabs>
        <w:spacing w:line="360" w:lineRule="auto"/>
        <w:ind w:left="180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 w:rsidRPr="00A57768">
        <w:rPr>
          <w:rFonts w:ascii="Times New Roman" w:eastAsia="Times New Roman" w:hAnsi="Times New Roman" w:cs="Times New Roman"/>
          <w:b/>
          <w:sz w:val="24"/>
          <w:szCs w:val="24"/>
        </w:rPr>
        <w:t xml:space="preserve">Student Name </w:t>
      </w:r>
      <w:r w:rsidRPr="00A57768">
        <w:rPr>
          <w:rFonts w:ascii="Times New Roman" w:eastAsia="Times New Roman" w:hAnsi="Times New Roman" w:cs="Times New Roman"/>
          <w:sz w:val="24"/>
          <w:szCs w:val="24"/>
        </w:rPr>
        <w:tab/>
      </w:r>
      <w:r w:rsidRPr="00A57768">
        <w:rPr>
          <w:rFonts w:ascii="Times New Roman" w:eastAsia="Times New Roman" w:hAnsi="Times New Roman" w:cs="Times New Roman"/>
          <w:b/>
          <w:sz w:val="24"/>
          <w:szCs w:val="24"/>
        </w:rPr>
        <w:t>University Roll No.</w:t>
      </w:r>
      <w:proofErr w:type="gramEnd"/>
    </w:p>
    <w:p w14:paraId="3618D271" w14:textId="77777777" w:rsidR="00717D3D" w:rsidRPr="00A57768" w:rsidRDefault="00717D3D" w:rsidP="00717D3D">
      <w:pPr>
        <w:spacing w:line="0" w:lineRule="atLeast"/>
        <w:jc w:val="center"/>
        <w:rPr>
          <w:rFonts w:ascii="Times New Roman" w:eastAsia="Times New Roman" w:hAnsi="Times New Roman" w:cs="Times New Roman"/>
          <w:b/>
          <w:i/>
          <w:sz w:val="24"/>
        </w:rPr>
      </w:pPr>
    </w:p>
    <w:p w14:paraId="714DFA50" w14:textId="77777777" w:rsidR="00717D3D" w:rsidRPr="00A57768" w:rsidRDefault="00717D3D" w:rsidP="00717D3D">
      <w:pPr>
        <w:spacing w:line="0" w:lineRule="atLeast"/>
        <w:jc w:val="center"/>
        <w:rPr>
          <w:rFonts w:ascii="Times New Roman" w:eastAsia="Times New Roman" w:hAnsi="Times New Roman" w:cs="Times New Roman"/>
          <w:b/>
          <w:i/>
          <w:sz w:val="24"/>
        </w:rPr>
      </w:pPr>
    </w:p>
    <w:p w14:paraId="5788B0EB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1F809E7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3A0B74A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7768">
        <w:rPr>
          <w:rFonts w:ascii="Times New Roman" w:hAnsi="Times New Roman" w:cs="Times New Roman"/>
          <w:noProof/>
        </w:rPr>
        <w:drawing>
          <wp:inline distT="0" distB="0" distL="0" distR="0" wp14:anchorId="6A474384" wp14:editId="4AF61377">
            <wp:extent cx="1219370" cy="11622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U_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370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45998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70DC92E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6EB9C97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57768">
        <w:rPr>
          <w:rFonts w:ascii="Times New Roman" w:hAnsi="Times New Roman" w:cs="Times New Roman"/>
          <w:b/>
          <w:bCs/>
          <w:sz w:val="32"/>
          <w:szCs w:val="32"/>
        </w:rPr>
        <w:t>Department of Computer Science and Engineering</w:t>
      </w:r>
    </w:p>
    <w:p w14:paraId="17E30D26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57768">
        <w:rPr>
          <w:rFonts w:ascii="Times New Roman" w:hAnsi="Times New Roman" w:cs="Times New Roman"/>
          <w:b/>
          <w:bCs/>
          <w:sz w:val="32"/>
          <w:szCs w:val="32"/>
        </w:rPr>
        <w:t>Graphic Era (Deemed to be University)</w:t>
      </w:r>
    </w:p>
    <w:p w14:paraId="7C7C186F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57768">
        <w:rPr>
          <w:rFonts w:ascii="Times New Roman" w:hAnsi="Times New Roman" w:cs="Times New Roman"/>
          <w:b/>
          <w:bCs/>
          <w:sz w:val="32"/>
          <w:szCs w:val="32"/>
        </w:rPr>
        <w:t xml:space="preserve">Dehradun, </w:t>
      </w:r>
      <w:proofErr w:type="spellStart"/>
      <w:r w:rsidRPr="00A57768">
        <w:rPr>
          <w:rFonts w:ascii="Times New Roman" w:hAnsi="Times New Roman" w:cs="Times New Roman"/>
          <w:b/>
          <w:bCs/>
          <w:sz w:val="32"/>
          <w:szCs w:val="32"/>
        </w:rPr>
        <w:t>Uttarakhand</w:t>
      </w:r>
      <w:proofErr w:type="spellEnd"/>
    </w:p>
    <w:p w14:paraId="3FC24BEA" w14:textId="3F8DC604" w:rsidR="00717D3D" w:rsidRPr="00A57768" w:rsidRDefault="001901F1" w:rsidP="00717D3D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202</w:t>
      </w:r>
      <w:r w:rsidR="00B032E1">
        <w:rPr>
          <w:rFonts w:ascii="Times New Roman" w:hAnsi="Times New Roman" w:cs="Times New Roman"/>
          <w:b/>
          <w:bCs/>
          <w:sz w:val="32"/>
          <w:szCs w:val="32"/>
        </w:rPr>
        <w:t>6</w:t>
      </w:r>
      <w:r>
        <w:rPr>
          <w:rFonts w:ascii="Times New Roman" w:hAnsi="Times New Roman" w:cs="Times New Roman"/>
          <w:b/>
          <w:bCs/>
          <w:sz w:val="32"/>
          <w:szCs w:val="32"/>
        </w:rPr>
        <w:t>-2</w:t>
      </w:r>
      <w:r w:rsidR="00B032E1">
        <w:rPr>
          <w:rFonts w:ascii="Times New Roman" w:hAnsi="Times New Roman" w:cs="Times New Roman"/>
          <w:b/>
          <w:bCs/>
          <w:sz w:val="32"/>
          <w:szCs w:val="32"/>
        </w:rPr>
        <w:t>7</w:t>
      </w:r>
      <w:bookmarkStart w:id="0" w:name="_GoBack"/>
      <w:bookmarkEnd w:id="0"/>
    </w:p>
    <w:p w14:paraId="1BE737F0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059A332" w14:textId="77777777" w:rsidR="00717D3D" w:rsidRDefault="00717D3D" w:rsidP="00717D3D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9D660B2" w14:textId="77777777" w:rsidR="00717D3D" w:rsidRDefault="00717D3D" w:rsidP="00717D3D">
      <w:pPr>
        <w:rPr>
          <w:rFonts w:ascii="Times New Roman" w:hAnsi="Times New Roman" w:cs="Times New Roman"/>
          <w:b/>
          <w:sz w:val="32"/>
          <w:szCs w:val="32"/>
        </w:rPr>
      </w:pPr>
    </w:p>
    <w:p w14:paraId="10487AF6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7A1F13B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AB03150" w14:textId="77777777" w:rsidR="00717D3D" w:rsidRPr="00A57768" w:rsidRDefault="00B032E1" w:rsidP="00717D3D">
      <w:pPr>
        <w:pStyle w:val="Default"/>
        <w:jc w:val="center"/>
      </w:pPr>
      <w:r>
        <w:rPr>
          <w:noProof/>
        </w:rPr>
      </w:r>
      <w:r>
        <w:rPr>
          <w:noProof/>
        </w:rPr>
        <w:pict w14:anchorId="3A030456">
          <v:rect id="Rectangle 5" o:spid="_x0000_s1026" alt="GEU logo" style="width:24.3pt;height:24.3pt;visibility:visible;mso-left-percent:-10001;mso-top-percent:-10001;mso-position-horizontal:absolute;mso-position-horizontal-relative:char;mso-position-vertical:absolute;mso-position-vertical-relative:line;mso-left-percent:-10001;mso-top-percent:-10001" filled="f" stroked="f">
            <o:lock v:ext="edit" aspectratio="t"/>
            <w10:wrap type="none"/>
            <w10:anchorlock/>
          </v:rect>
        </w:pict>
      </w:r>
      <w:r w:rsidR="00717D3D" w:rsidRPr="00A57768">
        <w:rPr>
          <w:noProof/>
        </w:rPr>
        <w:drawing>
          <wp:inline distT="0" distB="0" distL="0" distR="0" wp14:anchorId="20CA37C1" wp14:editId="08C998CB">
            <wp:extent cx="3322924" cy="1009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52071" cy="104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08B7A" w14:textId="77777777" w:rsidR="00717D3D" w:rsidRPr="00A57768" w:rsidRDefault="00717D3D" w:rsidP="00717D3D">
      <w:pPr>
        <w:pStyle w:val="Default"/>
        <w:jc w:val="both"/>
      </w:pPr>
      <w:r w:rsidRPr="00A57768">
        <w:tab/>
      </w:r>
    </w:p>
    <w:p w14:paraId="46D390C0" w14:textId="77777777" w:rsidR="00717D3D" w:rsidRPr="00A57768" w:rsidRDefault="00717D3D" w:rsidP="00717D3D">
      <w:pPr>
        <w:pStyle w:val="Default"/>
        <w:jc w:val="center"/>
        <w:rPr>
          <w:b/>
          <w:sz w:val="32"/>
          <w:szCs w:val="32"/>
        </w:rPr>
      </w:pPr>
      <w:r w:rsidRPr="00A57768">
        <w:rPr>
          <w:b/>
          <w:sz w:val="32"/>
          <w:szCs w:val="32"/>
        </w:rPr>
        <w:t>CANDIDATE’S DECLARATION</w:t>
      </w:r>
    </w:p>
    <w:p w14:paraId="3D64EFE4" w14:textId="77777777" w:rsidR="00717D3D" w:rsidRPr="00A57768" w:rsidRDefault="00717D3D" w:rsidP="00717D3D">
      <w:pPr>
        <w:pStyle w:val="Default"/>
        <w:jc w:val="both"/>
      </w:pPr>
    </w:p>
    <w:p w14:paraId="6453C502" w14:textId="77777777" w:rsidR="00717D3D" w:rsidRDefault="00717D3D" w:rsidP="00717D3D">
      <w:pPr>
        <w:tabs>
          <w:tab w:val="left" w:pos="90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7768">
        <w:rPr>
          <w:rFonts w:ascii="Times New Roman" w:hAnsi="Times New Roman" w:cs="Times New Roman"/>
          <w:sz w:val="24"/>
          <w:szCs w:val="24"/>
        </w:rPr>
        <w:t>I hereby certify that the work which is being presented in the Industrial Interaction report entitled</w:t>
      </w:r>
      <w:r w:rsidRPr="00A57768">
        <w:rPr>
          <w:rFonts w:ascii="Times New Roman" w:hAnsi="Times New Roman" w:cs="Times New Roman"/>
          <w:b/>
          <w:sz w:val="24"/>
          <w:szCs w:val="24"/>
        </w:rPr>
        <w:t xml:space="preserve"> “Title”</w:t>
      </w:r>
      <w:r w:rsidRPr="00A57768">
        <w:rPr>
          <w:rFonts w:ascii="Times New Roman" w:hAnsi="Times New Roman" w:cs="Times New Roman"/>
          <w:sz w:val="24"/>
          <w:szCs w:val="24"/>
        </w:rPr>
        <w:t xml:space="preserve"> in partial fulfillment of the requirements for the award of the Degree of Bachelor of Technology in Computer Science and Engineer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57768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(Write Appropriate </w:t>
      </w:r>
      <w:r w:rsidRPr="00A57768">
        <w:rPr>
          <w:rFonts w:ascii="Times New Roman" w:eastAsia="Times New Roman" w:hAnsi="Times New Roman" w:cs="Times New Roman"/>
          <w:b/>
          <w:color w:val="FF0000"/>
          <w:sz w:val="24"/>
        </w:rPr>
        <w:t>Program  Name</w:t>
      </w:r>
      <w:r w:rsidRPr="00A57768">
        <w:rPr>
          <w:rFonts w:ascii="Times New Roman" w:hAnsi="Times New Roman" w:cs="Times New Roman"/>
          <w:b/>
          <w:color w:val="FF0000"/>
          <w:sz w:val="24"/>
          <w:szCs w:val="24"/>
        </w:rPr>
        <w:t>)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Pr="00A57768">
        <w:rPr>
          <w:rFonts w:ascii="Times New Roman" w:hAnsi="Times New Roman" w:cs="Times New Roman"/>
          <w:sz w:val="24"/>
          <w:szCs w:val="24"/>
        </w:rPr>
        <w:t xml:space="preserve">in the Department of Computer Science and Engineering of the Graphic Era (Deemed to be University), Dehradun shall be carried out by the undersigned under the supervision of </w:t>
      </w:r>
      <w:r>
        <w:rPr>
          <w:rFonts w:ascii="Times New Roman" w:hAnsi="Times New Roman" w:cs="Times New Roman"/>
          <w:b/>
          <w:sz w:val="24"/>
          <w:szCs w:val="24"/>
        </w:rPr>
        <w:t>Supervisor Name</w:t>
      </w:r>
      <w:r w:rsidRPr="00A57768">
        <w:rPr>
          <w:rFonts w:ascii="Times New Roman" w:hAnsi="Times New Roman" w:cs="Times New Roman"/>
          <w:sz w:val="24"/>
          <w:szCs w:val="24"/>
        </w:rPr>
        <w:t xml:space="preserve">, Department of </w:t>
      </w:r>
      <w:r>
        <w:rPr>
          <w:rFonts w:ascii="Times New Roman" w:hAnsi="Times New Roman" w:cs="Times New Roman"/>
          <w:sz w:val="24"/>
          <w:szCs w:val="24"/>
        </w:rPr>
        <w:t>XYZ</w:t>
      </w:r>
      <w:r w:rsidRPr="00A5776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Company Name </w:t>
      </w:r>
      <w:r w:rsidRPr="00A57768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(Write Appropriate </w:t>
      </w:r>
      <w:r>
        <w:rPr>
          <w:rFonts w:ascii="Times New Roman" w:eastAsia="Times New Roman" w:hAnsi="Times New Roman" w:cs="Times New Roman"/>
          <w:b/>
          <w:color w:val="FF0000"/>
          <w:sz w:val="24"/>
        </w:rPr>
        <w:t>Department and Company Name</w:t>
      </w:r>
      <w:r w:rsidRPr="00A57768">
        <w:rPr>
          <w:rFonts w:ascii="Times New Roman" w:hAnsi="Times New Roman" w:cs="Times New Roman"/>
          <w:b/>
          <w:color w:val="FF0000"/>
          <w:sz w:val="24"/>
          <w:szCs w:val="24"/>
        </w:rPr>
        <w:t>)</w:t>
      </w:r>
      <w:r w:rsidRPr="00A57768">
        <w:rPr>
          <w:rFonts w:ascii="Times New Roman" w:hAnsi="Times New Roman" w:cs="Times New Roman"/>
          <w:sz w:val="24"/>
          <w:szCs w:val="24"/>
        </w:rPr>
        <w:t>.</w:t>
      </w:r>
    </w:p>
    <w:p w14:paraId="7CB9CCFE" w14:textId="77777777" w:rsidR="00717D3D" w:rsidRDefault="00717D3D" w:rsidP="00717D3D">
      <w:pPr>
        <w:tabs>
          <w:tab w:val="left" w:pos="90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FA225B" w14:textId="77777777" w:rsidR="00717D3D" w:rsidRDefault="00717D3D" w:rsidP="00717D3D">
      <w:pPr>
        <w:tabs>
          <w:tab w:val="left" w:pos="90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050773" w14:textId="77777777" w:rsidR="00717D3D" w:rsidRDefault="00717D3D" w:rsidP="00717D3D">
      <w:pPr>
        <w:tabs>
          <w:tab w:val="left" w:pos="90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udent Signature</w:t>
      </w:r>
    </w:p>
    <w:p w14:paraId="24FBB380" w14:textId="77777777" w:rsidR="00717D3D" w:rsidRDefault="00717D3D" w:rsidP="00717D3D">
      <w:pPr>
        <w:tabs>
          <w:tab w:val="left" w:pos="90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udent Name</w:t>
      </w:r>
    </w:p>
    <w:p w14:paraId="6721FE7A" w14:textId="77777777" w:rsidR="00717D3D" w:rsidRDefault="00717D3D" w:rsidP="00717D3D">
      <w:pPr>
        <w:tabs>
          <w:tab w:val="left" w:pos="90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iversity Roll Number</w:t>
      </w:r>
    </w:p>
    <w:p w14:paraId="1E2C8B61" w14:textId="77777777" w:rsidR="00717D3D" w:rsidRPr="00A57768" w:rsidRDefault="00717D3D" w:rsidP="00717D3D">
      <w:pPr>
        <w:tabs>
          <w:tab w:val="left" w:pos="90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ranch</w:t>
      </w:r>
    </w:p>
    <w:p w14:paraId="2DEBC1C9" w14:textId="77777777" w:rsidR="00717D3D" w:rsidRPr="00A57768" w:rsidRDefault="00717D3D" w:rsidP="00717D3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7602AD" w14:textId="77777777" w:rsidR="00B84A04" w:rsidRDefault="00B84A04"/>
    <w:sectPr w:rsidR="00B84A04" w:rsidSect="00A210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LEwMzE0MrMwNrAwtjBS0lEKTi0uzszPAykwqgUAY/mWJywAAAA="/>
  </w:docVars>
  <w:rsids>
    <w:rsidRoot w:val="00717D3D"/>
    <w:rsid w:val="000A568D"/>
    <w:rsid w:val="001901F1"/>
    <w:rsid w:val="003176B4"/>
    <w:rsid w:val="00470568"/>
    <w:rsid w:val="005707A5"/>
    <w:rsid w:val="00717D3D"/>
    <w:rsid w:val="00A21028"/>
    <w:rsid w:val="00A73930"/>
    <w:rsid w:val="00B032E1"/>
    <w:rsid w:val="00B84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230B3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7D3D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17D3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D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D3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0</Words>
  <Characters>974</Characters>
  <Application>Microsoft Office Word</Application>
  <DocSecurity>0</DocSecurity>
  <Lines>8</Lines>
  <Paragraphs>2</Paragraphs>
  <ScaleCrop>false</ScaleCrop>
  <Company/>
  <LinksUpToDate>false</LinksUpToDate>
  <CharactersWithSpaces>1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bhdeep</dc:creator>
  <cp:lastModifiedBy>infinix</cp:lastModifiedBy>
  <cp:revision>5</cp:revision>
  <dcterms:created xsi:type="dcterms:W3CDTF">2022-12-07T05:22:00Z</dcterms:created>
  <dcterms:modified xsi:type="dcterms:W3CDTF">2026-07-21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1e9829b00bca698e04cbea6449ff012d366fdf5aefd6bdbddc6a21aa320eef</vt:lpwstr>
  </property>
</Properties>
</file>